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18A51" w14:textId="6F2E424F" w:rsidR="008447FE" w:rsidRPr="008447FE" w:rsidRDefault="008447FE" w:rsidP="008447FE">
      <w:pPr>
        <w:pStyle w:val="Title"/>
        <w:pBdr>
          <w:bottom w:val="single" w:sz="6" w:space="1" w:color="auto"/>
        </w:pBdr>
        <w:jc w:val="left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141B004" wp14:editId="35C36E2E">
            <wp:simplePos x="0" y="0"/>
            <wp:positionH relativeFrom="column">
              <wp:posOffset>53340</wp:posOffset>
            </wp:positionH>
            <wp:positionV relativeFrom="paragraph">
              <wp:posOffset>-233045</wp:posOffset>
            </wp:positionV>
            <wp:extent cx="779780" cy="775335"/>
            <wp:effectExtent l="0" t="0" r="0" b="0"/>
            <wp:wrapThrough wrapText="bothSides">
              <wp:wrapPolygon edited="0">
                <wp:start x="0" y="0"/>
                <wp:lineTo x="0" y="21229"/>
                <wp:lineTo x="21107" y="21229"/>
                <wp:lineTo x="21107" y="0"/>
                <wp:lineTo x="0" y="0"/>
              </wp:wrapPolygon>
            </wp:wrapThrough>
            <wp:docPr id="83" name="Picture" descr="A picture containing text, logo, font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A picture containing text, logo, font, circ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780" cy="77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8"/>
          <w:szCs w:val="28"/>
        </w:rPr>
        <w:t xml:space="preserve"> </w:t>
      </w:r>
      <w:r w:rsidR="00000000" w:rsidRPr="00AA1668">
        <w:t>Data Science Resource</w:t>
      </w:r>
      <w:r w:rsidRPr="00AA1668">
        <w:t>s</w:t>
      </w:r>
    </w:p>
    <w:p w14:paraId="4D661D69" w14:textId="709971D9" w:rsidR="00BA01D0" w:rsidRPr="00AA1668" w:rsidRDefault="00000000" w:rsidP="00AA1668">
      <w:pPr>
        <w:pStyle w:val="BlockText"/>
        <w:ind w:left="1440"/>
        <w:jc w:val="both"/>
        <w:rPr>
          <w:rFonts w:ascii="Times New Roman" w:hAnsi="Times New Roman" w:cs="Times New Roman"/>
          <w:sz w:val="22"/>
          <w:szCs w:val="22"/>
        </w:rPr>
      </w:pPr>
      <w:r w:rsidRPr="00AA1668">
        <w:rPr>
          <w:rFonts w:ascii="Times New Roman" w:hAnsi="Times New Roman" w:cs="Times New Roman"/>
          <w:sz w:val="22"/>
          <w:szCs w:val="22"/>
        </w:rPr>
        <w:t>The following is an opinionated list of open source and private resources to improve your data science and machine learning skills. This list is by no means an all-inclusive list of tools and resources, but instead some of the ones I have used during my data journey.</w:t>
      </w:r>
      <w:bookmarkStart w:id="0" w:name="resources"/>
    </w:p>
    <w:p w14:paraId="117D9F4A" w14:textId="77777777" w:rsidR="00BA01D0" w:rsidRDefault="00BA01D0" w:rsidP="00BA01D0">
      <w:pPr>
        <w:pStyle w:val="BodyText"/>
        <w:spacing w:after="0"/>
      </w:pPr>
    </w:p>
    <w:p w14:paraId="514CD188" w14:textId="2C4A8009" w:rsidR="008447FE" w:rsidRPr="00BA01D0" w:rsidRDefault="008447FE" w:rsidP="00BA01D0">
      <w:pPr>
        <w:pStyle w:val="BodyText"/>
        <w:spacing w:after="0"/>
        <w:sectPr w:rsidR="008447FE" w:rsidRPr="00BA01D0" w:rsidSect="00BA01D0">
          <w:pgSz w:w="12240" w:h="15840"/>
          <w:pgMar w:top="1080" w:right="1080" w:bottom="1080" w:left="1080" w:header="720" w:footer="720" w:gutter="0"/>
          <w:cols w:space="720"/>
        </w:sectPr>
      </w:pPr>
    </w:p>
    <w:p w14:paraId="051E329B" w14:textId="7C7E18D8" w:rsidR="000369E6" w:rsidRPr="00620589" w:rsidRDefault="00000000" w:rsidP="00620589">
      <w:pPr>
        <w:pStyle w:val="Heading4"/>
        <w:spacing w:before="0" w:line="276" w:lineRule="auto"/>
        <w:rPr>
          <w:rFonts w:ascii="Times New Roman" w:hAnsi="Times New Roman" w:cs="Times New Roman"/>
          <w:b/>
          <w:bCs w:val="0"/>
          <w:i w:val="0"/>
          <w:iCs/>
          <w:sz w:val="22"/>
          <w:szCs w:val="22"/>
        </w:rPr>
      </w:pPr>
      <w:r w:rsidRPr="008447FE">
        <w:rPr>
          <w:rFonts w:ascii="Times New Roman" w:hAnsi="Times New Roman" w:cs="Times New Roman"/>
          <w:b/>
          <w:bCs w:val="0"/>
          <w:i w:val="0"/>
          <w:iCs/>
          <w:sz w:val="22"/>
          <w:szCs w:val="22"/>
        </w:rPr>
        <w:t>Resources</w:t>
      </w:r>
    </w:p>
    <w:p w14:paraId="7288049A" w14:textId="77777777" w:rsidR="000369E6" w:rsidRPr="00BA01D0" w:rsidRDefault="00000000" w:rsidP="00BA01D0">
      <w:pPr>
        <w:pStyle w:val="Compact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2"/>
          <w:szCs w:val="22"/>
        </w:rPr>
      </w:pPr>
      <w:hyperlink r:id="rId8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The Algorithms</w:t>
        </w:r>
      </w:hyperlink>
    </w:p>
    <w:p w14:paraId="67256CCC" w14:textId="77777777" w:rsidR="000369E6" w:rsidRPr="00BA01D0" w:rsidRDefault="00000000" w:rsidP="00BA01D0">
      <w:pPr>
        <w:pStyle w:val="Compact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2"/>
          <w:szCs w:val="22"/>
        </w:rPr>
      </w:pPr>
      <w:hyperlink r:id="rId9" w:anchor="data-scientist-learning-journey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Data Science Resource Hub - SAS</w:t>
        </w:r>
      </w:hyperlink>
    </w:p>
    <w:p w14:paraId="21CBBAD5" w14:textId="77777777" w:rsidR="000369E6" w:rsidRPr="00BA01D0" w:rsidRDefault="00000000" w:rsidP="00BA01D0">
      <w:pPr>
        <w:pStyle w:val="Compact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2"/>
          <w:szCs w:val="22"/>
        </w:rPr>
      </w:pPr>
      <w:hyperlink r:id="rId10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Data Science Central</w:t>
        </w:r>
      </w:hyperlink>
    </w:p>
    <w:p w14:paraId="1FCB465D" w14:textId="77777777" w:rsidR="000369E6" w:rsidRPr="00BA01D0" w:rsidRDefault="00000000" w:rsidP="00BA01D0">
      <w:pPr>
        <w:pStyle w:val="Compact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2"/>
          <w:szCs w:val="22"/>
        </w:rPr>
      </w:pPr>
      <w:hyperlink r:id="rId11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Data, AI, &amp; Machine Learning</w:t>
        </w:r>
      </w:hyperlink>
    </w:p>
    <w:p w14:paraId="54570E1D" w14:textId="77777777" w:rsidR="000369E6" w:rsidRPr="00BA01D0" w:rsidRDefault="00000000" w:rsidP="00BA01D0">
      <w:pPr>
        <w:pStyle w:val="Compact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2"/>
          <w:szCs w:val="22"/>
        </w:rPr>
      </w:pPr>
      <w:hyperlink r:id="rId12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Social Network Analysis</w:t>
        </w:r>
      </w:hyperlink>
    </w:p>
    <w:p w14:paraId="2AC54E72" w14:textId="77777777" w:rsidR="000369E6" w:rsidRPr="00BA01D0" w:rsidRDefault="00000000" w:rsidP="00BA01D0">
      <w:pPr>
        <w:pStyle w:val="Compact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2"/>
          <w:szCs w:val="22"/>
        </w:rPr>
      </w:pPr>
      <w:hyperlink r:id="rId13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Analyze Data with Python - Codeacademy</w:t>
        </w:r>
      </w:hyperlink>
    </w:p>
    <w:p w14:paraId="6E5F3212" w14:textId="77777777" w:rsidR="000369E6" w:rsidRPr="00BA01D0" w:rsidRDefault="00000000" w:rsidP="00BA01D0">
      <w:pPr>
        <w:pStyle w:val="Compact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2"/>
          <w:szCs w:val="22"/>
        </w:rPr>
      </w:pPr>
      <w:hyperlink r:id="rId14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Introduction to Data Science - IBM</w:t>
        </w:r>
      </w:hyperlink>
    </w:p>
    <w:p w14:paraId="5510C164" w14:textId="77777777" w:rsidR="000369E6" w:rsidRPr="00BA01D0" w:rsidRDefault="00000000" w:rsidP="00BA01D0">
      <w:pPr>
        <w:pStyle w:val="Compact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2"/>
          <w:szCs w:val="22"/>
        </w:rPr>
      </w:pPr>
      <w:hyperlink r:id="rId15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The Data Scientist’s Toolbox - John Hopkins University</w:t>
        </w:r>
      </w:hyperlink>
    </w:p>
    <w:p w14:paraId="7ED8060C" w14:textId="77777777" w:rsidR="000369E6" w:rsidRPr="00BA01D0" w:rsidRDefault="00000000" w:rsidP="00BA01D0">
      <w:pPr>
        <w:pStyle w:val="Compact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2"/>
          <w:szCs w:val="22"/>
        </w:rPr>
      </w:pPr>
      <w:hyperlink r:id="rId16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Professional Certificate in Data Science - Harvard University edX</w:t>
        </w:r>
      </w:hyperlink>
    </w:p>
    <w:p w14:paraId="406CE9B4" w14:textId="77777777" w:rsidR="000369E6" w:rsidRPr="00BA01D0" w:rsidRDefault="00000000" w:rsidP="00BA01D0">
      <w:pPr>
        <w:pStyle w:val="Compact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2"/>
          <w:szCs w:val="22"/>
        </w:rPr>
      </w:pPr>
      <w:hyperlink r:id="rId17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Applied Data Science Program - MIT Professional Education</w:t>
        </w:r>
      </w:hyperlink>
    </w:p>
    <w:p w14:paraId="2D4E753C" w14:textId="77777777" w:rsidR="000369E6" w:rsidRPr="00BA01D0" w:rsidRDefault="00000000" w:rsidP="00BA01D0">
      <w:pPr>
        <w:pStyle w:val="Compact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2"/>
          <w:szCs w:val="22"/>
        </w:rPr>
      </w:pPr>
      <w:hyperlink r:id="rId18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Deep Learning Courses - Deeplizard</w:t>
        </w:r>
      </w:hyperlink>
    </w:p>
    <w:p w14:paraId="35F44648" w14:textId="77777777" w:rsidR="000369E6" w:rsidRPr="00BA01D0" w:rsidRDefault="00000000" w:rsidP="00BA01D0">
      <w:pPr>
        <w:pStyle w:val="Compact"/>
        <w:numPr>
          <w:ilvl w:val="0"/>
          <w:numId w:val="2"/>
        </w:numPr>
        <w:spacing w:after="0" w:line="276" w:lineRule="auto"/>
        <w:rPr>
          <w:rStyle w:val="Hyperlink"/>
          <w:rFonts w:ascii="Times New Roman" w:hAnsi="Times New Roman" w:cs="Times New Roman"/>
          <w:color w:val="auto"/>
          <w:sz w:val="22"/>
          <w:szCs w:val="22"/>
        </w:rPr>
      </w:pPr>
      <w:hyperlink r:id="rId19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Data Science on the the Google Cloud Platform</w:t>
        </w:r>
      </w:hyperlink>
    </w:p>
    <w:p w14:paraId="60320431" w14:textId="77777777" w:rsidR="00BA01D0" w:rsidRPr="00BA01D0" w:rsidRDefault="00BA01D0" w:rsidP="00BA01D0">
      <w:pPr>
        <w:pStyle w:val="Compact"/>
        <w:spacing w:after="0" w:line="276" w:lineRule="auto"/>
        <w:ind w:left="720"/>
        <w:rPr>
          <w:rFonts w:ascii="Times New Roman" w:hAnsi="Times New Roman" w:cs="Times New Roman"/>
          <w:sz w:val="22"/>
          <w:szCs w:val="22"/>
        </w:rPr>
      </w:pPr>
    </w:p>
    <w:p w14:paraId="7738F692" w14:textId="77777777" w:rsidR="000369E6" w:rsidRPr="00BA01D0" w:rsidRDefault="00000000" w:rsidP="00BA01D0">
      <w:pPr>
        <w:pStyle w:val="Heading4"/>
        <w:spacing w:before="0" w:line="276" w:lineRule="auto"/>
        <w:rPr>
          <w:rFonts w:ascii="Times New Roman" w:hAnsi="Times New Roman" w:cs="Times New Roman"/>
          <w:b/>
          <w:bCs w:val="0"/>
          <w:i w:val="0"/>
          <w:iCs/>
          <w:sz w:val="22"/>
          <w:szCs w:val="22"/>
        </w:rPr>
      </w:pPr>
      <w:bookmarkStart w:id="1" w:name="projects-books"/>
      <w:bookmarkEnd w:id="0"/>
      <w:r w:rsidRPr="00BA01D0">
        <w:rPr>
          <w:rFonts w:ascii="Times New Roman" w:hAnsi="Times New Roman" w:cs="Times New Roman"/>
          <w:b/>
          <w:bCs w:val="0"/>
          <w:i w:val="0"/>
          <w:iCs/>
          <w:sz w:val="22"/>
          <w:szCs w:val="22"/>
        </w:rPr>
        <w:t>Projects &amp; Books</w:t>
      </w:r>
    </w:p>
    <w:p w14:paraId="5F5824A4" w14:textId="77777777" w:rsidR="000369E6" w:rsidRPr="00BA01D0" w:rsidRDefault="00000000" w:rsidP="00BA01D0">
      <w:pPr>
        <w:pStyle w:val="Compact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2"/>
          <w:szCs w:val="22"/>
        </w:rPr>
      </w:pPr>
      <w:hyperlink r:id="rId20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Data Science Projects for Beginnners</w:t>
        </w:r>
      </w:hyperlink>
    </w:p>
    <w:p w14:paraId="53828D1B" w14:textId="77777777" w:rsidR="000369E6" w:rsidRPr="00BA01D0" w:rsidRDefault="00000000" w:rsidP="00BA01D0">
      <w:pPr>
        <w:pStyle w:val="Compact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2"/>
          <w:szCs w:val="22"/>
        </w:rPr>
      </w:pPr>
      <w:hyperlink r:id="rId21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Deeplearning Toolbox</w:t>
        </w:r>
      </w:hyperlink>
    </w:p>
    <w:p w14:paraId="526C235E" w14:textId="77777777" w:rsidR="000369E6" w:rsidRPr="00BA01D0" w:rsidRDefault="00000000" w:rsidP="00BA01D0">
      <w:pPr>
        <w:pStyle w:val="Compact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2"/>
          <w:szCs w:val="22"/>
        </w:rPr>
      </w:pPr>
      <w:hyperlink r:id="rId22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40+ Machine Learning Modern Tutorials</w:t>
        </w:r>
      </w:hyperlink>
    </w:p>
    <w:p w14:paraId="1995AFD5" w14:textId="77777777" w:rsidR="000369E6" w:rsidRPr="00BA01D0" w:rsidRDefault="00000000" w:rsidP="00BA01D0">
      <w:pPr>
        <w:pStyle w:val="Compact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2"/>
          <w:szCs w:val="22"/>
        </w:rPr>
      </w:pPr>
      <w:hyperlink r:id="rId23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100+ Python Projects with SRC</w:t>
        </w:r>
      </w:hyperlink>
    </w:p>
    <w:p w14:paraId="1E873A53" w14:textId="77777777" w:rsidR="000369E6" w:rsidRPr="00BA01D0" w:rsidRDefault="00000000" w:rsidP="00BA01D0">
      <w:pPr>
        <w:pStyle w:val="Compact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2"/>
          <w:szCs w:val="22"/>
        </w:rPr>
      </w:pPr>
      <w:hyperlink r:id="rId24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R For Data Science - H.Wickham</w:t>
        </w:r>
      </w:hyperlink>
    </w:p>
    <w:p w14:paraId="44D5419E" w14:textId="77777777" w:rsidR="000369E6" w:rsidRPr="00BA01D0" w:rsidRDefault="00000000" w:rsidP="00BA01D0">
      <w:pPr>
        <w:pStyle w:val="Compact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2"/>
          <w:szCs w:val="22"/>
        </w:rPr>
      </w:pPr>
      <w:hyperlink r:id="rId25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Python Data Science Handbook</w:t>
        </w:r>
      </w:hyperlink>
    </w:p>
    <w:p w14:paraId="44431E78" w14:textId="77777777" w:rsidR="000369E6" w:rsidRPr="00BA01D0" w:rsidRDefault="00000000" w:rsidP="00BA01D0">
      <w:pPr>
        <w:pStyle w:val="Compact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2"/>
          <w:szCs w:val="22"/>
        </w:rPr>
      </w:pPr>
      <w:hyperlink r:id="rId26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Hands-On Machine Learning with Scikit-Learn, Keras, and TensorFlow</w:t>
        </w:r>
      </w:hyperlink>
    </w:p>
    <w:p w14:paraId="5DF4B3CA" w14:textId="77777777" w:rsidR="000369E6" w:rsidRPr="00BA01D0" w:rsidRDefault="00000000" w:rsidP="00BA01D0">
      <w:pPr>
        <w:pStyle w:val="Compact"/>
        <w:numPr>
          <w:ilvl w:val="0"/>
          <w:numId w:val="3"/>
        </w:numPr>
        <w:spacing w:after="0" w:line="276" w:lineRule="auto"/>
        <w:rPr>
          <w:rStyle w:val="Hyperlink"/>
          <w:rFonts w:ascii="Times New Roman" w:hAnsi="Times New Roman" w:cs="Times New Roman"/>
          <w:color w:val="auto"/>
          <w:sz w:val="22"/>
          <w:szCs w:val="22"/>
        </w:rPr>
      </w:pPr>
      <w:hyperlink r:id="rId27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R Books Collection</w:t>
        </w:r>
      </w:hyperlink>
    </w:p>
    <w:p w14:paraId="5C23E6C3" w14:textId="77777777" w:rsidR="008447FE" w:rsidRDefault="008447FE" w:rsidP="008447FE">
      <w:pPr>
        <w:pStyle w:val="Heading4"/>
        <w:spacing w:before="0" w:line="276" w:lineRule="auto"/>
        <w:rPr>
          <w:rFonts w:ascii="Times New Roman" w:hAnsi="Times New Roman" w:cs="Times New Roman"/>
          <w:b/>
          <w:bCs w:val="0"/>
          <w:i w:val="0"/>
          <w:iCs/>
          <w:sz w:val="22"/>
          <w:szCs w:val="22"/>
        </w:rPr>
      </w:pPr>
      <w:bookmarkStart w:id="2" w:name="library-packages"/>
      <w:bookmarkEnd w:id="1"/>
    </w:p>
    <w:p w14:paraId="0FA23031" w14:textId="2C628F65" w:rsidR="000369E6" w:rsidRPr="00BA01D0" w:rsidRDefault="00000000" w:rsidP="008447FE">
      <w:pPr>
        <w:pStyle w:val="Heading4"/>
        <w:spacing w:before="0" w:line="276" w:lineRule="auto"/>
        <w:rPr>
          <w:rFonts w:ascii="Times New Roman" w:hAnsi="Times New Roman" w:cs="Times New Roman"/>
          <w:b/>
          <w:bCs w:val="0"/>
          <w:i w:val="0"/>
          <w:iCs/>
          <w:sz w:val="22"/>
          <w:szCs w:val="22"/>
        </w:rPr>
      </w:pPr>
      <w:r w:rsidRPr="00BA01D0">
        <w:rPr>
          <w:rFonts w:ascii="Times New Roman" w:hAnsi="Times New Roman" w:cs="Times New Roman"/>
          <w:b/>
          <w:bCs w:val="0"/>
          <w:i w:val="0"/>
          <w:iCs/>
          <w:sz w:val="22"/>
          <w:szCs w:val="22"/>
        </w:rPr>
        <w:t>Library &amp; Packages</w:t>
      </w:r>
    </w:p>
    <w:p w14:paraId="5C1F792D" w14:textId="77777777" w:rsidR="000369E6" w:rsidRPr="00BA01D0" w:rsidRDefault="00000000" w:rsidP="00BA01D0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28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SciKit-Learn</w:t>
        </w:r>
      </w:hyperlink>
    </w:p>
    <w:p w14:paraId="3E78A816" w14:textId="77777777" w:rsidR="000369E6" w:rsidRPr="00BA01D0" w:rsidRDefault="00000000" w:rsidP="00BA01D0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29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TensorFlow</w:t>
        </w:r>
      </w:hyperlink>
    </w:p>
    <w:p w14:paraId="35D52DAF" w14:textId="77777777" w:rsidR="000369E6" w:rsidRPr="00BA01D0" w:rsidRDefault="00000000" w:rsidP="00BA01D0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BA01D0">
        <w:rPr>
          <w:rFonts w:ascii="Times New Roman" w:hAnsi="Times New Roman" w:cs="Times New Roman"/>
          <w:sz w:val="22"/>
          <w:szCs w:val="22"/>
        </w:rPr>
        <w:fldChar w:fldCharType="begin"/>
      </w:r>
      <w:r w:rsidRPr="00BA01D0">
        <w:rPr>
          <w:rFonts w:ascii="Times New Roman" w:hAnsi="Times New Roman" w:cs="Times New Roman"/>
          <w:sz w:val="22"/>
          <w:szCs w:val="22"/>
        </w:rPr>
        <w:instrText>HYPERLINK "https://keras.io/examples/" \h</w:instrText>
      </w:r>
      <w:r w:rsidRPr="00BA01D0">
        <w:rPr>
          <w:rFonts w:ascii="Times New Roman" w:hAnsi="Times New Roman" w:cs="Times New Roman"/>
          <w:sz w:val="22"/>
          <w:szCs w:val="22"/>
        </w:rPr>
      </w:r>
      <w:r w:rsidRPr="00BA01D0">
        <w:rPr>
          <w:rFonts w:ascii="Times New Roman" w:hAnsi="Times New Roman" w:cs="Times New Roman"/>
          <w:sz w:val="22"/>
          <w:szCs w:val="22"/>
        </w:rPr>
        <w:fldChar w:fldCharType="separate"/>
      </w:r>
      <w:r w:rsidRPr="00BA01D0">
        <w:rPr>
          <w:rStyle w:val="Hyperlink"/>
          <w:rFonts w:ascii="Times New Roman" w:hAnsi="Times New Roman" w:cs="Times New Roman"/>
          <w:sz w:val="22"/>
          <w:szCs w:val="22"/>
        </w:rPr>
        <w:t>Keras</w:t>
      </w:r>
      <w:r w:rsidRPr="00BA01D0">
        <w:rPr>
          <w:rStyle w:val="Hyperlink"/>
          <w:rFonts w:ascii="Times New Roman" w:hAnsi="Times New Roman" w:cs="Times New Roman"/>
          <w:sz w:val="22"/>
          <w:szCs w:val="22"/>
        </w:rPr>
        <w:fldChar w:fldCharType="end"/>
      </w:r>
    </w:p>
    <w:p w14:paraId="4E46564F" w14:textId="77777777" w:rsidR="000369E6" w:rsidRPr="008447FE" w:rsidRDefault="00000000" w:rsidP="00BA01D0">
      <w:pPr>
        <w:pStyle w:val="Compact"/>
        <w:numPr>
          <w:ilvl w:val="0"/>
          <w:numId w:val="4"/>
        </w:numPr>
        <w:spacing w:line="276" w:lineRule="auto"/>
        <w:rPr>
          <w:rStyle w:val="Hyperlink"/>
          <w:rFonts w:ascii="Times New Roman" w:hAnsi="Times New Roman" w:cs="Times New Roman"/>
          <w:color w:val="auto"/>
          <w:sz w:val="22"/>
          <w:szCs w:val="22"/>
        </w:rPr>
      </w:pPr>
      <w:hyperlink r:id="rId30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Tidymodels</w:t>
        </w:r>
      </w:hyperlink>
    </w:p>
    <w:p w14:paraId="7B69F654" w14:textId="42DC6F00" w:rsidR="000369E6" w:rsidRDefault="000369E6" w:rsidP="008447FE">
      <w:pPr>
        <w:pStyle w:val="Compact"/>
        <w:spacing w:line="276" w:lineRule="auto"/>
        <w:rPr>
          <w:rFonts w:ascii="Times New Roman" w:hAnsi="Times New Roman" w:cs="Times New Roman"/>
          <w:sz w:val="22"/>
          <w:szCs w:val="22"/>
        </w:rPr>
      </w:pPr>
    </w:p>
    <w:p w14:paraId="5D769D9D" w14:textId="77777777" w:rsidR="00620589" w:rsidRPr="00BA01D0" w:rsidRDefault="00620589" w:rsidP="008447FE">
      <w:pPr>
        <w:pStyle w:val="Compact"/>
        <w:spacing w:line="276" w:lineRule="auto"/>
        <w:rPr>
          <w:rFonts w:ascii="Times New Roman" w:hAnsi="Times New Roman" w:cs="Times New Roman"/>
          <w:sz w:val="22"/>
          <w:szCs w:val="22"/>
        </w:rPr>
      </w:pPr>
    </w:p>
    <w:p w14:paraId="2B1BE85B" w14:textId="77777777" w:rsidR="000369E6" w:rsidRPr="00BA01D0" w:rsidRDefault="00000000" w:rsidP="00BA01D0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31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Caret</w:t>
        </w:r>
      </w:hyperlink>
    </w:p>
    <w:p w14:paraId="68ADBE01" w14:textId="57D7ADF5" w:rsidR="000369E6" w:rsidRPr="00AA1668" w:rsidRDefault="00AA1668" w:rsidP="00BA01D0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m:oMath>
        <w:hyperlink r:id="rId32" w:history="1">
          <m:sSub>
            <m:sSubPr>
              <m:ctrlPr>
                <w:rPr>
                  <w:rStyle w:val="Hyperlink"/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m:rPr>
                  <m:sty m:val="p"/>
                </m:rPr>
                <w:rPr>
                  <w:rStyle w:val="Hyperlink"/>
                  <w:rFonts w:ascii="Cambria Math" w:hAnsi="Cambria Math" w:cs="Times New Roman"/>
                  <w:sz w:val="22"/>
                  <w:szCs w:val="22"/>
                </w:rPr>
                <m:t>H</m:t>
              </m:r>
            </m:e>
            <m:sub>
              <m:r>
                <m:rPr>
                  <m:sty m:val="p"/>
                </m:rPr>
                <w:rPr>
                  <w:rStyle w:val="Hyperlink"/>
                  <w:rFonts w:ascii="Cambria Math" w:hAnsi="Cambria Math" w:cs="Times New Roman"/>
                  <w:sz w:val="22"/>
                  <w:szCs w:val="22"/>
                </w:rPr>
                <m:t>2</m:t>
              </m:r>
            </m:sub>
          </m:sSub>
          <m:r>
            <m:rPr>
              <m:sty m:val="p"/>
            </m:rPr>
            <w:rPr>
              <w:rStyle w:val="Hyperlink"/>
              <w:rFonts w:ascii="Cambria Math" w:hAnsi="Cambria Math" w:cs="Times New Roman"/>
              <w:sz w:val="22"/>
              <w:szCs w:val="22"/>
            </w:rPr>
            <m:t>O</m:t>
          </m:r>
        </w:hyperlink>
      </m:oMath>
      <w:r w:rsidR="00000000" w:rsidRPr="00AA1668">
        <w:rPr>
          <w:rStyle w:val="Hyperlink"/>
          <w:rFonts w:ascii="Times New Roman" w:hAnsi="Times New Roman" w:cs="Times New Roman"/>
          <w:sz w:val="22"/>
          <w:szCs w:val="22"/>
        </w:rPr>
        <w:t>.</w:t>
      </w:r>
      <w:r w:rsidR="00000000" w:rsidRPr="00AA1668">
        <w:rPr>
          <w:rStyle w:val="Hyperlink"/>
          <w:rFonts w:ascii="Times New Roman" w:hAnsi="Times New Roman" w:cs="Times New Roman"/>
          <w:sz w:val="22"/>
          <w:szCs w:val="22"/>
        </w:rPr>
        <w:t>ai</w:t>
      </w:r>
    </w:p>
    <w:p w14:paraId="6C5F091F" w14:textId="77777777" w:rsidR="000369E6" w:rsidRPr="00BA01D0" w:rsidRDefault="00000000" w:rsidP="00BA01D0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33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Tidyverse</w:t>
        </w:r>
      </w:hyperlink>
    </w:p>
    <w:p w14:paraId="14EDE586" w14:textId="77777777" w:rsidR="000369E6" w:rsidRPr="00BA01D0" w:rsidRDefault="00000000" w:rsidP="00BA01D0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34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ggplot2</w:t>
        </w:r>
      </w:hyperlink>
    </w:p>
    <w:p w14:paraId="058AF184" w14:textId="77777777" w:rsidR="000369E6" w:rsidRPr="00BA01D0" w:rsidRDefault="00000000" w:rsidP="00BA01D0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35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Matplotlib</w:t>
        </w:r>
      </w:hyperlink>
    </w:p>
    <w:p w14:paraId="3E601265" w14:textId="77777777" w:rsidR="000369E6" w:rsidRPr="00BA01D0" w:rsidRDefault="00000000" w:rsidP="00BA01D0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36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Seaborn</w:t>
        </w:r>
      </w:hyperlink>
    </w:p>
    <w:p w14:paraId="06AE8470" w14:textId="77777777" w:rsidR="000369E6" w:rsidRPr="00BA01D0" w:rsidRDefault="00000000" w:rsidP="00BA01D0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37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Google Charts</w:t>
        </w:r>
      </w:hyperlink>
    </w:p>
    <w:p w14:paraId="701B64B2" w14:textId="77777777" w:rsidR="000369E6" w:rsidRPr="00BA01D0" w:rsidRDefault="00000000" w:rsidP="00BA01D0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38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Grafana</w:t>
        </w:r>
      </w:hyperlink>
    </w:p>
    <w:p w14:paraId="65F300B7" w14:textId="77777777" w:rsidR="000369E6" w:rsidRPr="00BA01D0" w:rsidRDefault="00000000" w:rsidP="00BA01D0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39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Datawrapper</w:t>
        </w:r>
      </w:hyperlink>
    </w:p>
    <w:p w14:paraId="685C2D44" w14:textId="7A7EFE58" w:rsidR="000369E6" w:rsidRPr="008447FE" w:rsidRDefault="00000000" w:rsidP="008447FE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40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Hubspot</w:t>
        </w:r>
      </w:hyperlink>
    </w:p>
    <w:p w14:paraId="3341796C" w14:textId="77777777" w:rsidR="000369E6" w:rsidRPr="00BA01D0" w:rsidRDefault="00000000" w:rsidP="00BA01D0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41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Visual Cinnamon</w:t>
        </w:r>
      </w:hyperlink>
    </w:p>
    <w:p w14:paraId="1EAF1C16" w14:textId="77777777" w:rsidR="000369E6" w:rsidRPr="00BA01D0" w:rsidRDefault="00000000" w:rsidP="00BA01D0">
      <w:pPr>
        <w:pStyle w:val="Compact"/>
        <w:numPr>
          <w:ilvl w:val="0"/>
          <w:numId w:val="4"/>
        </w:numPr>
        <w:spacing w:line="276" w:lineRule="auto"/>
        <w:rPr>
          <w:rStyle w:val="Hyperlink"/>
          <w:rFonts w:ascii="Times New Roman" w:hAnsi="Times New Roman" w:cs="Times New Roman"/>
          <w:color w:val="auto"/>
          <w:sz w:val="22"/>
          <w:szCs w:val="22"/>
        </w:rPr>
      </w:pPr>
      <w:hyperlink r:id="rId42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Storytelling with Data</w:t>
        </w:r>
      </w:hyperlink>
    </w:p>
    <w:p w14:paraId="50D140B9" w14:textId="77777777" w:rsidR="00BA01D0" w:rsidRPr="00BA01D0" w:rsidRDefault="00BA01D0" w:rsidP="00BA01D0">
      <w:pPr>
        <w:pStyle w:val="Compac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</w:p>
    <w:p w14:paraId="3ED54099" w14:textId="77777777" w:rsidR="000369E6" w:rsidRPr="00BA01D0" w:rsidRDefault="00000000" w:rsidP="00BA01D0">
      <w:pPr>
        <w:pStyle w:val="Heading4"/>
        <w:spacing w:before="0" w:line="276" w:lineRule="auto"/>
        <w:rPr>
          <w:rFonts w:ascii="Times New Roman" w:hAnsi="Times New Roman" w:cs="Times New Roman"/>
          <w:b/>
          <w:bCs w:val="0"/>
          <w:i w:val="0"/>
          <w:iCs/>
          <w:sz w:val="22"/>
          <w:szCs w:val="22"/>
        </w:rPr>
      </w:pPr>
      <w:bookmarkStart w:id="3" w:name="bi-tools-platforms"/>
      <w:bookmarkEnd w:id="2"/>
      <w:r w:rsidRPr="00BA01D0">
        <w:rPr>
          <w:rFonts w:ascii="Times New Roman" w:hAnsi="Times New Roman" w:cs="Times New Roman"/>
          <w:b/>
          <w:bCs w:val="0"/>
          <w:i w:val="0"/>
          <w:iCs/>
          <w:sz w:val="22"/>
          <w:szCs w:val="22"/>
        </w:rPr>
        <w:t>BI Tools &amp; Platforms</w:t>
      </w:r>
    </w:p>
    <w:p w14:paraId="161C07CC" w14:textId="77777777" w:rsidR="000369E6" w:rsidRPr="00BA01D0" w:rsidRDefault="00000000" w:rsidP="00BA01D0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43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KNIME</w:t>
        </w:r>
      </w:hyperlink>
    </w:p>
    <w:p w14:paraId="4C63EB42" w14:textId="77777777" w:rsidR="000369E6" w:rsidRPr="00BA01D0" w:rsidRDefault="00000000" w:rsidP="00BA01D0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44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SAS Enterprise Miner</w:t>
        </w:r>
      </w:hyperlink>
    </w:p>
    <w:p w14:paraId="30452E20" w14:textId="77777777" w:rsidR="000369E6" w:rsidRPr="00BA01D0" w:rsidRDefault="00000000" w:rsidP="00BA01D0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45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IBM Cognos Analytics</w:t>
        </w:r>
      </w:hyperlink>
    </w:p>
    <w:p w14:paraId="690751B9" w14:textId="77777777" w:rsidR="000369E6" w:rsidRPr="00BA01D0" w:rsidRDefault="00000000" w:rsidP="00BA01D0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46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Splunk MLTK</w:t>
        </w:r>
      </w:hyperlink>
    </w:p>
    <w:p w14:paraId="58D706B7" w14:textId="77777777" w:rsidR="000369E6" w:rsidRPr="00BA01D0" w:rsidRDefault="00000000" w:rsidP="00BA01D0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47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Shiny</w:t>
        </w:r>
      </w:hyperlink>
    </w:p>
    <w:p w14:paraId="4C297285" w14:textId="77777777" w:rsidR="000369E6" w:rsidRPr="00BA01D0" w:rsidRDefault="00000000" w:rsidP="00BA01D0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48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Mode</w:t>
        </w:r>
      </w:hyperlink>
    </w:p>
    <w:p w14:paraId="6D1B4290" w14:textId="77777777" w:rsidR="000369E6" w:rsidRPr="00BA01D0" w:rsidRDefault="00000000" w:rsidP="00BA01D0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49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OSF</w:t>
        </w:r>
      </w:hyperlink>
    </w:p>
    <w:p w14:paraId="49D57DE1" w14:textId="77777777" w:rsidR="000369E6" w:rsidRPr="00BA01D0" w:rsidRDefault="00000000" w:rsidP="00BA01D0">
      <w:pPr>
        <w:pStyle w:val="Compact"/>
        <w:numPr>
          <w:ilvl w:val="0"/>
          <w:numId w:val="5"/>
        </w:numPr>
        <w:spacing w:line="276" w:lineRule="auto"/>
        <w:rPr>
          <w:rStyle w:val="Hyperlink"/>
          <w:rFonts w:ascii="Times New Roman" w:hAnsi="Times New Roman" w:cs="Times New Roman"/>
          <w:color w:val="auto"/>
          <w:sz w:val="22"/>
          <w:szCs w:val="22"/>
        </w:rPr>
      </w:pPr>
      <w:hyperlink r:id="rId50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Quarto</w:t>
        </w:r>
      </w:hyperlink>
    </w:p>
    <w:p w14:paraId="418C6D02" w14:textId="77777777" w:rsidR="00BA01D0" w:rsidRPr="00BA01D0" w:rsidRDefault="00BA01D0" w:rsidP="00BA01D0">
      <w:pPr>
        <w:pStyle w:val="Compac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</w:p>
    <w:p w14:paraId="1E4B0C6A" w14:textId="77777777" w:rsidR="000369E6" w:rsidRPr="00BA01D0" w:rsidRDefault="00000000" w:rsidP="00BA01D0">
      <w:pPr>
        <w:pStyle w:val="Heading4"/>
        <w:spacing w:before="0" w:line="276" w:lineRule="auto"/>
        <w:rPr>
          <w:rFonts w:ascii="Times New Roman" w:hAnsi="Times New Roman" w:cs="Times New Roman"/>
          <w:b/>
          <w:bCs w:val="0"/>
          <w:i w:val="0"/>
          <w:iCs/>
          <w:sz w:val="22"/>
          <w:szCs w:val="22"/>
        </w:rPr>
      </w:pPr>
      <w:bookmarkStart w:id="4" w:name="miscellaneous"/>
      <w:bookmarkEnd w:id="3"/>
      <w:r w:rsidRPr="00BA01D0">
        <w:rPr>
          <w:rFonts w:ascii="Times New Roman" w:hAnsi="Times New Roman" w:cs="Times New Roman"/>
          <w:b/>
          <w:bCs w:val="0"/>
          <w:i w:val="0"/>
          <w:iCs/>
          <w:sz w:val="22"/>
          <w:szCs w:val="22"/>
        </w:rPr>
        <w:t>Miscellaneous</w:t>
      </w:r>
    </w:p>
    <w:p w14:paraId="4027F2A9" w14:textId="77777777" w:rsidR="000369E6" w:rsidRPr="00BA01D0" w:rsidRDefault="00000000" w:rsidP="00BA01D0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51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The Data Science Hangout</w:t>
        </w:r>
      </w:hyperlink>
    </w:p>
    <w:p w14:paraId="5795010E" w14:textId="77777777" w:rsidR="000369E6" w:rsidRPr="00BA01D0" w:rsidRDefault="00000000" w:rsidP="00BA01D0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52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The Data Canteen</w:t>
        </w:r>
      </w:hyperlink>
    </w:p>
    <w:p w14:paraId="0A5650C1" w14:textId="77777777" w:rsidR="000369E6" w:rsidRPr="00BA01D0" w:rsidRDefault="00000000" w:rsidP="00BA01D0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53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Therebase.Dev</w:t>
        </w:r>
      </w:hyperlink>
    </w:p>
    <w:p w14:paraId="2C64A759" w14:textId="77777777" w:rsidR="000369E6" w:rsidRPr="00BA01D0" w:rsidRDefault="00000000" w:rsidP="00BA01D0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54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Data Humans Club</w:t>
        </w:r>
      </w:hyperlink>
    </w:p>
    <w:p w14:paraId="2C74D3C1" w14:textId="77777777" w:rsidR="000369E6" w:rsidRPr="00BA01D0" w:rsidRDefault="00000000" w:rsidP="00BA01D0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55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Gitshowcase</w:t>
        </w:r>
      </w:hyperlink>
    </w:p>
    <w:p w14:paraId="18EC6576" w14:textId="77777777" w:rsidR="000369E6" w:rsidRPr="00BA01D0" w:rsidRDefault="00000000" w:rsidP="00BA01D0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56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The Odin Project</w:t>
        </w:r>
      </w:hyperlink>
    </w:p>
    <w:p w14:paraId="6E70DF62" w14:textId="71C28CE6" w:rsidR="000369E6" w:rsidRPr="008447FE" w:rsidRDefault="00000000" w:rsidP="008447FE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57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CodeEasy</w:t>
        </w:r>
      </w:hyperlink>
    </w:p>
    <w:p w14:paraId="2A1BBC93" w14:textId="08A1F710" w:rsidR="000369E6" w:rsidRDefault="00000000" w:rsidP="00AA1668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58">
        <w:r w:rsidRPr="00BA01D0">
          <w:rPr>
            <w:rStyle w:val="Hyperlink"/>
            <w:rFonts w:ascii="Times New Roman" w:hAnsi="Times New Roman" w:cs="Times New Roman"/>
            <w:sz w:val="22"/>
            <w:szCs w:val="22"/>
          </w:rPr>
          <w:t>Codingame</w:t>
        </w:r>
      </w:hyperlink>
    </w:p>
    <w:p w14:paraId="3E3F5D29" w14:textId="10D875D5" w:rsidR="00AA1668" w:rsidRPr="00620589" w:rsidRDefault="00AA1668" w:rsidP="00620589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hyperlink r:id="rId59" w:history="1">
        <w:r w:rsidRPr="00AA1668">
          <w:rPr>
            <w:rStyle w:val="Hyperlink"/>
            <w:rFonts w:ascii="Times New Roman" w:hAnsi="Times New Roman" w:cs="Times New Roman"/>
            <w:sz w:val="22"/>
            <w:szCs w:val="22"/>
          </w:rPr>
          <w:t>OperationCode</w:t>
        </w:r>
      </w:hyperlink>
      <w:r w:rsidR="0090384E" w:rsidRPr="00620589">
        <w:rPr>
          <w:rFonts w:ascii="ArialMT" w:eastAsia="Times New Roman" w:hAnsi="ArialMT" w:cs="Times New Roman"/>
          <w:color w:val="007084"/>
          <w:sz w:val="22"/>
          <w:szCs w:val="22"/>
        </w:rPr>
        <w:t xml:space="preserve"> </w:t>
      </w:r>
      <w:bookmarkEnd w:id="4"/>
    </w:p>
    <w:sectPr w:rsidR="00AA1668" w:rsidRPr="00620589" w:rsidSect="00BA01D0">
      <w:type w:val="continuous"/>
      <w:pgSz w:w="12240" w:h="15840"/>
      <w:pgMar w:top="1080" w:right="1080" w:bottom="1080" w:left="1080" w:header="720" w:footer="720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1E6A2" w14:textId="77777777" w:rsidR="000D509A" w:rsidRDefault="000D509A">
      <w:pPr>
        <w:spacing w:after="0"/>
      </w:pPr>
      <w:r>
        <w:separator/>
      </w:r>
    </w:p>
  </w:endnote>
  <w:endnote w:type="continuationSeparator" w:id="0">
    <w:p w14:paraId="3EE46BA9" w14:textId="77777777" w:rsidR="000D509A" w:rsidRDefault="000D50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MT">
    <w:altName w:val="Arial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A7256" w14:textId="77777777" w:rsidR="000D509A" w:rsidRDefault="000D509A">
      <w:r>
        <w:separator/>
      </w:r>
    </w:p>
  </w:footnote>
  <w:footnote w:type="continuationSeparator" w:id="0">
    <w:p w14:paraId="78E6741B" w14:textId="77777777" w:rsidR="000D509A" w:rsidRDefault="000D50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C3210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842B5F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6614ED5"/>
    <w:multiLevelType w:val="hybridMultilevel"/>
    <w:tmpl w:val="060AFE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3295343">
    <w:abstractNumId w:val="0"/>
  </w:num>
  <w:num w:numId="2" w16cid:durableId="1872298908">
    <w:abstractNumId w:val="1"/>
  </w:num>
  <w:num w:numId="3" w16cid:durableId="46496314">
    <w:abstractNumId w:val="1"/>
  </w:num>
  <w:num w:numId="4" w16cid:durableId="657420501">
    <w:abstractNumId w:val="1"/>
  </w:num>
  <w:num w:numId="5" w16cid:durableId="1467240169">
    <w:abstractNumId w:val="1"/>
  </w:num>
  <w:num w:numId="6" w16cid:durableId="656882632">
    <w:abstractNumId w:val="1"/>
  </w:num>
  <w:num w:numId="7" w16cid:durableId="13231237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369E6"/>
    <w:rsid w:val="000369E6"/>
    <w:rsid w:val="000D509A"/>
    <w:rsid w:val="00620589"/>
    <w:rsid w:val="007233C6"/>
    <w:rsid w:val="008447FE"/>
    <w:rsid w:val="0090384E"/>
    <w:rsid w:val="00AA1668"/>
    <w:rsid w:val="00BA01D0"/>
    <w:rsid w:val="00DE61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C1410A"/>
  <w15:docId w15:val="{F9B2E04D-187D-5F42-8B29-60818647A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rsid w:val="008447FE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rsid w:val="008447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447FE"/>
  </w:style>
  <w:style w:type="paragraph" w:styleId="Footer">
    <w:name w:val="footer"/>
    <w:basedOn w:val="Normal"/>
    <w:link w:val="FooterChar"/>
    <w:rsid w:val="008447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447FE"/>
  </w:style>
  <w:style w:type="character" w:styleId="UnresolvedMention">
    <w:name w:val="Unresolved Mention"/>
    <w:basedOn w:val="DefaultParagraphFont"/>
    <w:uiPriority w:val="99"/>
    <w:semiHidden/>
    <w:unhideWhenUsed/>
    <w:rsid w:val="00AA166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0384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rsid w:val="009038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06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83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561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83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95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88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196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02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628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18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6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33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0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915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50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105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473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50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95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64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81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84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717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29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8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95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08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67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15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861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59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31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22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68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58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05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72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61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7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56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866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4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4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84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31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16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08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odecademy.com/learn/paths/analyze-data-with-python" TargetMode="External"/><Relationship Id="rId18" Type="http://schemas.openxmlformats.org/officeDocument/2006/relationships/hyperlink" Target="https://deeplizard.com" TargetMode="External"/><Relationship Id="rId26" Type="http://schemas.openxmlformats.org/officeDocument/2006/relationships/hyperlink" Target="https://www.oreilly.com/library/view/hands-on-machine-learning/9781492032632/" TargetMode="External"/><Relationship Id="rId39" Type="http://schemas.openxmlformats.org/officeDocument/2006/relationships/hyperlink" Target="https://www.datawrapper.de" TargetMode="External"/><Relationship Id="rId21" Type="http://schemas.openxmlformats.org/officeDocument/2006/relationships/hyperlink" Target="https://www.mathworks.com/help/deeplearning/examples.html?s_tid=ans_recom_nba-get" TargetMode="External"/><Relationship Id="rId34" Type="http://schemas.openxmlformats.org/officeDocument/2006/relationships/hyperlink" Target="https://exts.ggplot2.tidyverse.org/gallery/" TargetMode="External"/><Relationship Id="rId42" Type="http://schemas.openxmlformats.org/officeDocument/2006/relationships/hyperlink" Target="https://www.storytellingwithdata.com" TargetMode="External"/><Relationship Id="rId47" Type="http://schemas.openxmlformats.org/officeDocument/2006/relationships/hyperlink" Target="https://shiny.posit.co/?_gl=1*ndp1ah*_ga*MTMyMDE5NzEyMi4xNjg1MDMwNzUx*_ga_2C0WZ1JHG0*MTY4NTE1Njk4My40LjEuMTY4NTE1NzMxNi4wLjAuMA.." TargetMode="External"/><Relationship Id="rId50" Type="http://schemas.openxmlformats.org/officeDocument/2006/relationships/hyperlink" Target="https://quarto.org" TargetMode="External"/><Relationship Id="rId55" Type="http://schemas.openxmlformats.org/officeDocument/2006/relationships/hyperlink" Target="https://www.gitshowcase.com/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www.edx.org/professional-certificate/harvardx-data-science?index=product&amp;search_index=product&amp;webview=false&amp;campaign=Data++Science&amp;source=edX&amp;product_category=professional-certificate&amp;placement_url=https%3A%2F%2Fwww.edx.org%2Flearn%2Fdata-analysis" TargetMode="External"/><Relationship Id="rId29" Type="http://schemas.openxmlformats.org/officeDocument/2006/relationships/hyperlink" Target="https://www.tensorflow.org" TargetMode="External"/><Relationship Id="rId11" Type="http://schemas.openxmlformats.org/officeDocument/2006/relationships/hyperlink" Target="https://sloanreview.mit.edu/topic/data-ai-machine-learning/" TargetMode="External"/><Relationship Id="rId24" Type="http://schemas.openxmlformats.org/officeDocument/2006/relationships/hyperlink" Target="https://r4ds.had.co.nz" TargetMode="External"/><Relationship Id="rId32" Type="http://schemas.openxmlformats.org/officeDocument/2006/relationships/hyperlink" Target="https://docs.h2o.ai/h2o/latest-stable/h2o-docs/faq/r.html" TargetMode="External"/><Relationship Id="rId37" Type="http://schemas.openxmlformats.org/officeDocument/2006/relationships/hyperlink" Target="https://developers.google.com/chart/interactive/docs/gallery" TargetMode="External"/><Relationship Id="rId40" Type="http://schemas.openxmlformats.org/officeDocument/2006/relationships/hyperlink" Target="https://www.hubspot.com/resources/tool?hubs_content=blog.hubspot.com%2Fmarketing%2Fcolor-combination-data-visualization&amp;hubs_content-cta=null&amp;hubs_post=blog.hubspot.com%2Fmarketing%2Fcolor-combination-data-visualization&amp;hubs_post-cta=null&amp;_ga=2.148478773.327330868.1685158662-882422425.1685158662" TargetMode="External"/><Relationship Id="rId45" Type="http://schemas.openxmlformats.org/officeDocument/2006/relationships/hyperlink" Target="https://www.ibm.com/products/cognos-analytics" TargetMode="External"/><Relationship Id="rId53" Type="http://schemas.openxmlformats.org/officeDocument/2006/relationships/hyperlink" Target="https://www.therebase.dev" TargetMode="External"/><Relationship Id="rId58" Type="http://schemas.openxmlformats.org/officeDocument/2006/relationships/hyperlink" Target="https://www.codingame.com/start" TargetMode="External"/><Relationship Id="rId5" Type="http://schemas.openxmlformats.org/officeDocument/2006/relationships/footnotes" Target="footnotes.xml"/><Relationship Id="rId61" Type="http://schemas.openxmlformats.org/officeDocument/2006/relationships/theme" Target="theme/theme1.xml"/><Relationship Id="rId19" Type="http://schemas.openxmlformats.org/officeDocument/2006/relationships/hyperlink" Target="https://www.oreilly.com/library/view/data-science-on/9781491974551/" TargetMode="External"/><Relationship Id="rId14" Type="http://schemas.openxmlformats.org/officeDocument/2006/relationships/hyperlink" Target="https://www.edx.org/course/intro-to-data-science?index=product&amp;search_index=product&amp;webview=false&amp;campaign=Introduction+to+Data+Science&amp;source=edX&amp;product_category=course&amp;placement_url=https%3A%2F%2Fwww.edx.org%2Flearn%2Fdata-analysis" TargetMode="External"/><Relationship Id="rId22" Type="http://schemas.openxmlformats.org/officeDocument/2006/relationships/hyperlink" Target="https://www.datasciencecentral.com/40-tutorials-covering-all-aspects-of-machine-learning/" TargetMode="External"/><Relationship Id="rId27" Type="http://schemas.openxmlformats.org/officeDocument/2006/relationships/hyperlink" Target="https://www.rstudio.com/resources/books/" TargetMode="External"/><Relationship Id="rId30" Type="http://schemas.openxmlformats.org/officeDocument/2006/relationships/hyperlink" Target="https://www.tidymodels.org" TargetMode="External"/><Relationship Id="rId35" Type="http://schemas.openxmlformats.org/officeDocument/2006/relationships/hyperlink" Target="https://matplotlib.org/stable/index.html" TargetMode="External"/><Relationship Id="rId43" Type="http://schemas.openxmlformats.org/officeDocument/2006/relationships/hyperlink" Target="https://www.knime.com/knime-analytics-platform" TargetMode="External"/><Relationship Id="rId48" Type="http://schemas.openxmlformats.org/officeDocument/2006/relationships/hyperlink" Target="https://mode.com/platform/" TargetMode="External"/><Relationship Id="rId56" Type="http://schemas.openxmlformats.org/officeDocument/2006/relationships/hyperlink" Target="https://www.theodinproject.com/home" TargetMode="External"/><Relationship Id="rId8" Type="http://schemas.openxmlformats.org/officeDocument/2006/relationships/hyperlink" Target="https://the-algorithms.com" TargetMode="External"/><Relationship Id="rId51" Type="http://schemas.openxmlformats.org/officeDocument/2006/relationships/hyperlink" Target="https://posit.co/data-science-hangout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kdnuggets.com/2015/06/top-30-social-network-analysis-visualization-tools.html" TargetMode="External"/><Relationship Id="rId17" Type="http://schemas.openxmlformats.org/officeDocument/2006/relationships/hyperlink" Target="https://professional-education-gl.mit.edu/mit-applied-data-science-course?&amp;utm_source=google&amp;utm_medium=search&amp;utm_campaign=ADSB_Int_Search_Program_Broad_US-E_NewLP&amp;adgroup_id=152133034790&amp;campaign_id=20012657719&amp;Keyword=data%20scientist%20program&amp;placement=&amp;utm_content=655818703904&amp;utm_target=kwd-57785127948&amp;gclid=CjwKCAjwscGjBhAXEiwAswQqNFgWeE1nquYWCBJV8r_WHNmkgvqUGVqmjMcVyufULcz24lIdp3U37xoC6gIQAvD_BwE" TargetMode="External"/><Relationship Id="rId25" Type="http://schemas.openxmlformats.org/officeDocument/2006/relationships/hyperlink" Target="https://www.oreilly.com/library/view/python-data-science/9781491912126/" TargetMode="External"/><Relationship Id="rId33" Type="http://schemas.openxmlformats.org/officeDocument/2006/relationships/hyperlink" Target="https://www.tidyverse.org" TargetMode="External"/><Relationship Id="rId38" Type="http://schemas.openxmlformats.org/officeDocument/2006/relationships/hyperlink" Target="https://grafana.com/grafana/" TargetMode="External"/><Relationship Id="rId46" Type="http://schemas.openxmlformats.org/officeDocument/2006/relationships/hyperlink" Target="https://splunkbase.splunk.com/app/2890" TargetMode="External"/><Relationship Id="rId59" Type="http://schemas.openxmlformats.org/officeDocument/2006/relationships/hyperlink" Target="https://operationcode.org/code_schools" TargetMode="External"/><Relationship Id="rId20" Type="http://schemas.openxmlformats.org/officeDocument/2006/relationships/hyperlink" Target="https://data-flair.training/blogs/data-science-projects-code/" TargetMode="External"/><Relationship Id="rId41" Type="http://schemas.openxmlformats.org/officeDocument/2006/relationships/hyperlink" Target="https://www.visualcinnamon.com/portfolio/" TargetMode="External"/><Relationship Id="rId54" Type="http://schemas.openxmlformats.org/officeDocument/2006/relationships/hyperlink" Target="https://www.datahumans.club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.coursera.org/learn/data-scientists-tools" TargetMode="External"/><Relationship Id="rId23" Type="http://schemas.openxmlformats.org/officeDocument/2006/relationships/hyperlink" Target="https://thecleverprogrammer.com/2021/01/14/python-projects-with-source-code/" TargetMode="External"/><Relationship Id="rId28" Type="http://schemas.openxmlformats.org/officeDocument/2006/relationships/hyperlink" Target="https://scikit-learn.org/stable/" TargetMode="External"/><Relationship Id="rId36" Type="http://schemas.openxmlformats.org/officeDocument/2006/relationships/hyperlink" Target="https://jakevdp.github.io/PythonDataScienceHandbook/04.14-visualization-with-seaborn.html" TargetMode="External"/><Relationship Id="rId49" Type="http://schemas.openxmlformats.org/officeDocument/2006/relationships/hyperlink" Target="https://osf.io" TargetMode="External"/><Relationship Id="rId57" Type="http://schemas.openxmlformats.org/officeDocument/2006/relationships/hyperlink" Target="https://codeeasy.io" TargetMode="External"/><Relationship Id="rId10" Type="http://schemas.openxmlformats.org/officeDocument/2006/relationships/hyperlink" Target="https://www.datasciencecentral.com/category/technical-topics/data-science/" TargetMode="External"/><Relationship Id="rId31" Type="http://schemas.openxmlformats.org/officeDocument/2006/relationships/hyperlink" Target="https://topepo.github.io/caret/" TargetMode="External"/><Relationship Id="rId44" Type="http://schemas.openxmlformats.org/officeDocument/2006/relationships/hyperlink" Target="https://www.sas.com/en_us/software/enterprise-miner.html" TargetMode="External"/><Relationship Id="rId52" Type="http://schemas.openxmlformats.org/officeDocument/2006/relationships/hyperlink" Target="https://vetsindatascience.com/the-data-canteen" TargetMode="External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sas.com/en_us/training/academy-data-science/data-science-resourc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900</Words>
  <Characters>513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Science Resource List by OC</vt:lpstr>
    </vt:vector>
  </TitlesOfParts>
  <Company/>
  <LinksUpToDate>false</LinksUpToDate>
  <CharactersWithSpaces>6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Resource List by OC</dc:title>
  <dc:creator/>
  <cp:keywords/>
  <cp:lastModifiedBy>Oscar Cardec</cp:lastModifiedBy>
  <cp:revision>4</cp:revision>
  <dcterms:created xsi:type="dcterms:W3CDTF">2023-05-28T02:03:00Z</dcterms:created>
  <dcterms:modified xsi:type="dcterms:W3CDTF">2023-05-29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ull</vt:lpwstr>
  </property>
  <property fmtid="{D5CDD505-2E9C-101B-9397-08002B2CF9AE}" pid="3" name="output">
    <vt:lpwstr/>
  </property>
</Properties>
</file>